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>Methods</w:t>
      </w:r>
    </w:p>
    <w:p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7A0323" w:rsidRPr="007A0323">
          <w:rPr>
            <w:rStyle w:val="Hyperlink"/>
          </w:rPr>
          <w:t>https://judge.softuni.org/Contests/4422/Methods-Exercise</w:t>
        </w:r>
      </w:hyperlink>
    </w:p>
    <w:p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:rsidR="00D84921" w:rsidRPr="00C40DB5" w:rsidRDefault="00D84921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1233"/>
      </w:tblGrid>
      <w:tr w:rsidR="00D84921" w:rsidRPr="00B0553A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:rsidTr="00D84921">
        <w:trPr>
          <w:trHeight w:val="372"/>
        </w:trPr>
        <w:tc>
          <w:tcPr>
            <w:tcW w:w="1017" w:type="dxa"/>
          </w:tcPr>
          <w:p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:rsidTr="00D84921">
        <w:trPr>
          <w:trHeight w:val="378"/>
        </w:trPr>
        <w:tc>
          <w:tcPr>
            <w:tcW w:w="1017" w:type="dxa"/>
          </w:tcPr>
          <w:p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:rsidTr="00D84921">
        <w:trPr>
          <w:trHeight w:val="378"/>
        </w:trPr>
        <w:tc>
          <w:tcPr>
            <w:tcW w:w="1017" w:type="dxa"/>
          </w:tcPr>
          <w:p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9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:rsidR="005765BD" w:rsidRPr="00C40DB5" w:rsidRDefault="005765BD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936"/>
        <w:gridCol w:w="520"/>
        <w:gridCol w:w="769"/>
        <w:gridCol w:w="936"/>
      </w:tblGrid>
      <w:tr w:rsidR="005765BD" w:rsidRPr="00B0553A" w:rsidTr="00A1147E">
        <w:tc>
          <w:tcPr>
            <w:tcW w:w="769" w:type="dxa"/>
            <w:shd w:val="clear" w:color="auto" w:fill="D9D9D9" w:themeFill="background1" w:themeFillShade="D9"/>
          </w:tcPr>
          <w:p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:rsidTr="00A1147E">
        <w:trPr>
          <w:trHeight w:val="559"/>
        </w:trPr>
        <w:tc>
          <w:tcPr>
            <w:tcW w:w="769" w:type="dxa"/>
          </w:tcPr>
          <w:p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lastRenderedPageBreak/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:rsidR="004D67C9" w:rsidRPr="00C40DB5" w:rsidRDefault="004D67C9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:rsidTr="00C77715">
        <w:trPr>
          <w:trHeight w:val="552"/>
        </w:trPr>
        <w:tc>
          <w:tcPr>
            <w:tcW w:w="1192" w:type="dxa"/>
            <w:shd w:val="clear" w:color="auto" w:fill="auto"/>
          </w:tcPr>
          <w:p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t>Password Validator</w:t>
      </w:r>
    </w:p>
    <w:p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:rsidR="001F309F" w:rsidRPr="00C40DB5" w:rsidRDefault="001F309F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6097"/>
      </w:tblGrid>
      <w:tr w:rsidR="001F309F" w:rsidRPr="00B0553A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:rsidTr="00A1147E">
        <w:trPr>
          <w:trHeight w:val="372"/>
        </w:trPr>
        <w:tc>
          <w:tcPr>
            <w:tcW w:w="1259" w:type="dxa"/>
          </w:tcPr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:rsidTr="00A1147E">
        <w:trPr>
          <w:trHeight w:val="378"/>
        </w:trPr>
        <w:tc>
          <w:tcPr>
            <w:tcW w:w="1259" w:type="dxa"/>
          </w:tcPr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:rsidTr="00A1147E">
        <w:trPr>
          <w:trHeight w:val="378"/>
        </w:trPr>
        <w:tc>
          <w:tcPr>
            <w:tcW w:w="1259" w:type="dxa"/>
          </w:tcPr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:rsidR="0036276F" w:rsidRDefault="0036276F" w:rsidP="0036276F">
      <w:pPr>
        <w:pStyle w:val="Heading2"/>
        <w:numPr>
          <w:ilvl w:val="0"/>
          <w:numId w:val="2"/>
        </w:numPr>
        <w:rPr>
          <w:noProof/>
        </w:rPr>
      </w:pPr>
      <w:r>
        <w:rPr>
          <w:noProof/>
        </w:rPr>
        <w:t>Multiply Evens by Odds</w:t>
      </w:r>
    </w:p>
    <w:p w:rsidR="0036276F" w:rsidRPr="0053194E" w:rsidRDefault="0036276F" w:rsidP="0036276F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:rsidR="0036276F" w:rsidRPr="0053194E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:rsidR="0036276F" w:rsidRPr="0099552B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:rsidR="0099552B" w:rsidRPr="00380796" w:rsidRDefault="0099552B" w:rsidP="0099552B">
      <w:pPr>
        <w:pStyle w:val="ListParagraph"/>
        <w:rPr>
          <w:noProof/>
          <w:lang w:val="bg-BG"/>
        </w:rPr>
      </w:pPr>
    </w:p>
    <w:p w:rsidR="0036276F" w:rsidRPr="000237A0" w:rsidRDefault="0036276F" w:rsidP="0036276F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/>
      </w:tblPr>
      <w:tblGrid>
        <w:gridCol w:w="1063"/>
        <w:gridCol w:w="982"/>
        <w:gridCol w:w="2061"/>
      </w:tblGrid>
      <w:tr w:rsidR="0036276F" w:rsidRPr="00380796" w:rsidTr="003E0DEB">
        <w:tc>
          <w:tcPr>
            <w:tcW w:w="1063" w:type="dxa"/>
            <w:shd w:val="clear" w:color="auto" w:fill="D9D9D9" w:themeFill="background1" w:themeFillShade="D9"/>
          </w:tcPr>
          <w:p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6276F" w:rsidRPr="00380796" w:rsidTr="003E0DEB">
        <w:tc>
          <w:tcPr>
            <w:tcW w:w="1063" w:type="dxa"/>
          </w:tcPr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:rsidR="0036276F" w:rsidRDefault="0036276F" w:rsidP="0036276F"/>
    <w:tbl>
      <w:tblPr>
        <w:tblStyle w:val="TableGrid"/>
        <w:tblW w:w="0" w:type="auto"/>
        <w:tblLook w:val="04A0"/>
      </w:tblPr>
      <w:tblGrid>
        <w:gridCol w:w="1063"/>
        <w:gridCol w:w="982"/>
        <w:gridCol w:w="2061"/>
      </w:tblGrid>
      <w:tr w:rsidR="0036276F" w:rsidRPr="00380796" w:rsidTr="003E0DEB">
        <w:tc>
          <w:tcPr>
            <w:tcW w:w="1063" w:type="dxa"/>
            <w:shd w:val="clear" w:color="auto" w:fill="D9D9D9" w:themeFill="background1" w:themeFillShade="D9"/>
          </w:tcPr>
          <w:p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6276F" w:rsidRPr="00380796" w:rsidTr="003E0DEB">
        <w:tc>
          <w:tcPr>
            <w:tcW w:w="1063" w:type="dxa"/>
          </w:tcPr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:rsidR="0036276F" w:rsidRDefault="0036276F" w:rsidP="0036276F">
      <w:pPr>
        <w:pStyle w:val="Heading2"/>
        <w:numPr>
          <w:ilvl w:val="0"/>
          <w:numId w:val="2"/>
        </w:numPr>
        <w:ind w:left="0"/>
        <w:rPr>
          <w:noProof/>
        </w:rPr>
      </w:pPr>
      <w:r>
        <w:rPr>
          <w:noProof/>
        </w:rPr>
        <w:t>Orders</w:t>
      </w:r>
    </w:p>
    <w:p w:rsidR="0036276F" w:rsidRDefault="0036276F" w:rsidP="0036276F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:rsidR="0099552B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 w:rsidR="0099552B">
        <w:rPr>
          <w:noProof/>
        </w:rPr>
        <w:t>:</w:t>
      </w:r>
    </w:p>
    <w:p w:rsidR="0036276F" w:rsidRPr="00A8711E" w:rsidRDefault="0036276F" w:rsidP="0099552B">
      <w:pPr>
        <w:pStyle w:val="ListParagraph"/>
        <w:rPr>
          <w:noProof/>
        </w:rPr>
      </w:pP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reate a method that calculates and prints the total price of an order</w:t>
      </w:r>
    </w:p>
    <w:p w:rsidR="0036276F" w:rsidRPr="00A8711E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 prices for a single item of each product are:</w:t>
      </w:r>
    </w:p>
    <w:p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:rsidR="0036276F" w:rsidRPr="00502E4A" w:rsidRDefault="0036276F" w:rsidP="0036276F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r>
        <w:rPr>
          <w:b/>
          <w:bCs/>
          <w:noProof/>
        </w:rPr>
        <w:t>formatted</w:t>
      </w:r>
      <w:r w:rsidRPr="000855ED">
        <w:rPr>
          <w:b/>
          <w:bCs/>
          <w:noProof/>
        </w:rPr>
        <w:t xml:space="preserve"> to the second digit</w:t>
      </w:r>
    </w:p>
    <w:p w:rsidR="0036276F" w:rsidRPr="00CD2627" w:rsidRDefault="0036276F" w:rsidP="0036276F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36276F" w:rsidRPr="007028D1" w:rsidTr="003E0DEB"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36276F" w:rsidRPr="007028D1" w:rsidTr="003E0DEB">
        <w:tc>
          <w:tcPr>
            <w:tcW w:w="1276" w:type="dxa"/>
          </w:tcPr>
          <w:p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00</w:t>
            </w:r>
          </w:p>
        </w:tc>
      </w:tr>
    </w:tbl>
    <w:p w:rsidR="0036276F" w:rsidRPr="0053194E" w:rsidRDefault="0036276F" w:rsidP="0036276F"/>
    <w:p w:rsidR="009B54C4" w:rsidRPr="00D84921" w:rsidRDefault="009B54C4" w:rsidP="00D84921">
      <w:pPr>
        <w:rPr>
          <w:lang w:val="bg-BG"/>
        </w:rPr>
      </w:pPr>
    </w:p>
    <w:sectPr w:rsidR="009B54C4" w:rsidRPr="00D84921" w:rsidSect="00AB4EE3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E69E3" w:rsidRDefault="00DE69E3" w:rsidP="001E6FE6">
      <w:pPr>
        <w:spacing w:before="0" w:after="0" w:line="240" w:lineRule="auto"/>
      </w:pPr>
      <w:r>
        <w:separator/>
      </w:r>
    </w:p>
  </w:endnote>
  <w:endnote w:type="continuationSeparator" w:id="0">
    <w:p w:rsidR="00DE69E3" w:rsidRDefault="00DE69E3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E6FE6" w:rsidRDefault="00AB4EE3" w:rsidP="001E6FE6">
    <w:pPr>
      <w:pStyle w:val="Footer"/>
    </w:pPr>
    <w:r>
      <w:rPr>
        <w:noProof/>
      </w:rPr>
      <w:pict>
        <v:line id="Straight Connector 19" o:spid="_x0000_s1026" style="position:absolute;flip:y;z-index:251659264;visibility:visible" from="-51.15pt,10.1pt" to="469.6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" strokecolor="#375623 [1609]" strokeweight="1pt">
          <v:stroke joinstyle="miter" endcap="round"/>
        </v:line>
      </w:pict>
    </w:r>
    <w:r w:rsidR="00C40DB5">
      <w:rPr>
        <w:noProof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606541</wp:posOffset>
          </wp:positionH>
          <wp:positionV relativeFrom="paragraph">
            <wp:posOffset>258734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1E6FE6" w:rsidRDefault="00AB4EE3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9" type="#_x0000_t202" style="position:absolute;margin-left:403.2pt;margin-top:24.15pt;width:70.9pt;height:15.9pt;z-index:251662336;visibility:visible;v-text-anchor:middle" filled="f" stroked="f" strokeweight=".5pt">
          <v:textbox inset="0,0,0,0">
            <w:txbxContent>
              <w:p w:rsidR="001E6FE6" w:rsidRPr="00596AA5" w:rsidRDefault="001E6FE6" w:rsidP="001E6FE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AB4EE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AB4EE3" w:rsidRPr="00596AA5">
                  <w:rPr>
                    <w:sz w:val="18"/>
                    <w:szCs w:val="18"/>
                  </w:rPr>
                  <w:fldChar w:fldCharType="separate"/>
                </w:r>
                <w:r w:rsidR="00262C52">
                  <w:rPr>
                    <w:noProof/>
                    <w:sz w:val="18"/>
                    <w:szCs w:val="18"/>
                  </w:rPr>
                  <w:t>3</w:t>
                </w:r>
                <w:r w:rsidR="00AB4EE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62C52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  <w:r>
      <w:rPr>
        <w:noProof/>
      </w:rPr>
      <w:pict>
        <v:shape id="Text Box 16" o:spid="_x0000_s1027" type="#_x0000_t202" style="position:absolute;margin-left:54.95pt;margin-top:2.95pt;width:411.4pt;height:40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" filled="f" stroked="f">
          <v:textbox inset=".5mm,1.2mm,.5mm,.5mm">
            <w:txbxContent>
              <w:p w:rsidR="001E6FE6" w:rsidRPr="002C539D" w:rsidRDefault="001E6FE6" w:rsidP="001E6FE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3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:rsidR="001E6FE6" w:rsidRPr="00596AA5" w:rsidRDefault="001E6FE6" w:rsidP="001E6FE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42959422" name="Picture 3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11978942" name="Picture 8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46968748" name="Picture 5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7"/>
                              </pic:cNvPr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99313107" name="Picture 20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9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31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80680450" name="Picture 7">
                        <a:hlinkClick xmlns:a="http://schemas.openxmlformats.org/drawingml/2006/main" r:id="rId3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32"/>
                              </pic:cNvPr>
                              <pic:cNvPicPr/>
                            </pic:nvPicPr>
                            <pic:blipFill>
                              <a:blip r:embed="rId3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843175546" name="Picture 17">
                        <a:hlinkClick xmlns:a="http://schemas.openxmlformats.org/drawingml/2006/main" r:id="rId3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34"/>
                              </pic:cNvPr>
                              <pic:cNvPicPr/>
                            </pic:nvPicPr>
                            <pic:blipFill>
                              <a:blip r:embed="rId3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570969285" name="Picture 21">
                        <a:hlinkClick xmlns:a="http://schemas.openxmlformats.org/drawingml/2006/main" r:id="rId3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3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324786425" name="Picture 22">
                        <a:hlinkClick xmlns:a="http://schemas.openxmlformats.org/drawingml/2006/main" r:id="rId3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3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45254352" name="Picture 23">
                        <a:hlinkClick xmlns:a="http://schemas.openxmlformats.org/drawingml/2006/main" r:id="rId4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40"/>
                              </pic:cNvPr>
                              <pic:cNvPicPr/>
                            </pic:nvPicPr>
                            <pic:blipFill>
                              <a:blip r:embed="rId4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>
        <v:shape id="Text Box 6" o:spid="_x0000_s1028" type="#_x0000_t202" style="position:absolute;margin-left:56.4pt;margin-top:27.6pt;width:40.15pt;height:13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" filled="f" stroked="f" strokeweight=".5pt">
          <v:textbox inset=".5mm,0,0,0">
            <w:txbxContent>
              <w:p w:rsidR="001E6FE6" w:rsidRPr="002C539D" w:rsidRDefault="001E6FE6" w:rsidP="001E6FE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E69E3" w:rsidRDefault="00DE69E3" w:rsidP="001E6FE6">
      <w:pPr>
        <w:spacing w:before="0" w:after="0" w:line="240" w:lineRule="auto"/>
      </w:pPr>
      <w:r>
        <w:separator/>
      </w:r>
    </w:p>
  </w:footnote>
  <w:footnote w:type="continuationSeparator" w:id="0">
    <w:p w:rsidR="00DE69E3" w:rsidRDefault="00DE69E3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6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6"/>
  </w:num>
  <w:num w:numId="5">
    <w:abstractNumId w:val="4"/>
  </w:num>
  <w:num w:numId="6">
    <w:abstractNumId w:val="7"/>
  </w:num>
  <w:num w:numId="7">
    <w:abstractNumId w:val="12"/>
  </w:num>
  <w:num w:numId="8">
    <w:abstractNumId w:val="0"/>
  </w:num>
  <w:num w:numId="9">
    <w:abstractNumId w:val="13"/>
  </w:num>
  <w:num w:numId="10">
    <w:abstractNumId w:val="15"/>
  </w:num>
  <w:num w:numId="11">
    <w:abstractNumId w:val="8"/>
  </w:num>
  <w:num w:numId="12">
    <w:abstractNumId w:val="3"/>
  </w:num>
  <w:num w:numId="13">
    <w:abstractNumId w:val="5"/>
  </w:num>
  <w:num w:numId="14">
    <w:abstractNumId w:val="1"/>
  </w:num>
  <w:num w:numId="15">
    <w:abstractNumId w:val="9"/>
  </w:num>
  <w:num w:numId="16">
    <w:abstractNumId w:val="14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5"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tTA1MDUyMzKxNDQ0MzZV0lEKTi0uzszPAykwrAUAASjnfCwAAAA="/>
  </w:docVars>
  <w:rsids>
    <w:rsidRoot w:val="00637A04"/>
    <w:rsid w:val="00013D65"/>
    <w:rsid w:val="000237A0"/>
    <w:rsid w:val="00055DF1"/>
    <w:rsid w:val="00087C51"/>
    <w:rsid w:val="000F2506"/>
    <w:rsid w:val="001860DA"/>
    <w:rsid w:val="001964F0"/>
    <w:rsid w:val="001E6FE6"/>
    <w:rsid w:val="001F309F"/>
    <w:rsid w:val="00212F89"/>
    <w:rsid w:val="00231C16"/>
    <w:rsid w:val="00235E4F"/>
    <w:rsid w:val="00256FC8"/>
    <w:rsid w:val="00262C52"/>
    <w:rsid w:val="00286374"/>
    <w:rsid w:val="00327E69"/>
    <w:rsid w:val="003376F1"/>
    <w:rsid w:val="0036276F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A0323"/>
    <w:rsid w:val="007B4EB8"/>
    <w:rsid w:val="007C0168"/>
    <w:rsid w:val="0081243A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9552B"/>
    <w:rsid w:val="009B54C4"/>
    <w:rsid w:val="009D1A5C"/>
    <w:rsid w:val="00AA58D1"/>
    <w:rsid w:val="00AB4EE3"/>
    <w:rsid w:val="00BA1F91"/>
    <w:rsid w:val="00C00577"/>
    <w:rsid w:val="00C40DB5"/>
    <w:rsid w:val="00C42D6A"/>
    <w:rsid w:val="00C74835"/>
    <w:rsid w:val="00C77715"/>
    <w:rsid w:val="00C84A3F"/>
    <w:rsid w:val="00CE42B2"/>
    <w:rsid w:val="00D306F6"/>
    <w:rsid w:val="00D40970"/>
    <w:rsid w:val="00D77E66"/>
    <w:rsid w:val="00D83477"/>
    <w:rsid w:val="00D84921"/>
    <w:rsid w:val="00DA553F"/>
    <w:rsid w:val="00DC2602"/>
    <w:rsid w:val="00DE69E3"/>
    <w:rsid w:val="00DF28F0"/>
    <w:rsid w:val="00E1506A"/>
    <w:rsid w:val="00E4151C"/>
    <w:rsid w:val="00E65C22"/>
    <w:rsid w:val="00E83D99"/>
    <w:rsid w:val="00E84FEF"/>
    <w:rsid w:val="00E95BE7"/>
    <w:rsid w:val="00F35C7C"/>
    <w:rsid w:val="00F37EB6"/>
    <w:rsid w:val="00F60EB5"/>
    <w:rsid w:val="00FC4C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0970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970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2/Method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9" Type="http://schemas.openxmlformats.org/officeDocument/2006/relationships/image" Target="media/image9.png"/><Relationship Id="rId3" Type="http://schemas.openxmlformats.org/officeDocument/2006/relationships/hyperlink" Target="https://softuni.org" TargetMode="External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.png"/><Relationship Id="rId38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41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5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35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D37C26-D976-4810-A86E-4DB04DD23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0</TotalTime>
  <Pages>1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Crypt Keeper</cp:lastModifiedBy>
  <cp:revision>84</cp:revision>
  <dcterms:created xsi:type="dcterms:W3CDTF">2023-09-30T15:11:00Z</dcterms:created>
  <dcterms:modified xsi:type="dcterms:W3CDTF">2025-01-31T09:20:00Z</dcterms:modified>
</cp:coreProperties>
</file>